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7A378" w14:textId="5460B995" w:rsidR="00C16D6B" w:rsidRPr="003A48E4" w:rsidRDefault="003A48E4" w:rsidP="003A48E4">
      <w:pPr>
        <w:jc w:val="center"/>
      </w:pPr>
      <w:r w:rsidRPr="003A48E4">
        <w:t>Samuel Schwartz</w:t>
      </w:r>
    </w:p>
    <w:p w14:paraId="1DBC7D32" w14:textId="2075DEDB" w:rsidR="003A48E4" w:rsidRPr="003A48E4" w:rsidRDefault="003A48E4" w:rsidP="003A48E4">
      <w:r w:rsidRPr="003A48E4">
        <w:t>Artist statement:</w:t>
      </w:r>
    </w:p>
    <w:p w14:paraId="64F32AA9" w14:textId="1B835490" w:rsidR="003A48E4" w:rsidRPr="003A48E4" w:rsidRDefault="003A48E4" w:rsidP="003A48E4">
      <w:r w:rsidRPr="003A48E4">
        <w:rPr>
          <w:color w:val="000000"/>
        </w:rPr>
        <w:t>I create art that displays a fictional world using different mediums. In fashion, I create pieces and looks based on characters in this fictional world. I have enjoyed experimenting with different silhouettes while designing these pieces.</w:t>
      </w:r>
    </w:p>
    <w:sectPr w:rsidR="003A48E4" w:rsidRPr="003A4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LcwNTA1tTAzNrFU0lEKTi0uzszPAykwrAUAfzVTNCwAAAA="/>
  </w:docVars>
  <w:rsids>
    <w:rsidRoot w:val="00C04908"/>
    <w:rsid w:val="0027615B"/>
    <w:rsid w:val="003A48E4"/>
    <w:rsid w:val="003D2FF1"/>
    <w:rsid w:val="00C0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2814F"/>
  <w15:chartTrackingRefBased/>
  <w15:docId w15:val="{A5320DD6-175B-40BE-B612-CB5493F91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32A7AD-A242-4016-8789-7A26E2624F5A}"/>
</file>

<file path=customXml/itemProps2.xml><?xml version="1.0" encoding="utf-8"?>
<ds:datastoreItem xmlns:ds="http://schemas.openxmlformats.org/officeDocument/2006/customXml" ds:itemID="{CEE98BE6-2A5D-49ED-9A04-5B19732D48B3}"/>
</file>

<file path=customXml/itemProps3.xml><?xml version="1.0" encoding="utf-8"?>
<ds:datastoreItem xmlns:ds="http://schemas.openxmlformats.org/officeDocument/2006/customXml" ds:itemID="{EE9A0C5A-659B-4956-84CE-6027B5F6A74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Maddie Cunningham</cp:lastModifiedBy>
  <cp:revision>2</cp:revision>
  <dcterms:created xsi:type="dcterms:W3CDTF">2021-04-15T19:17:00Z</dcterms:created>
  <dcterms:modified xsi:type="dcterms:W3CDTF">2021-04-1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